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67500" w:rsidRPr="00505E10" w:rsidRDefault="00B67500" w:rsidP="00B67500">
      <w:pPr>
        <w:pStyle w:val="NoSpacing"/>
        <w:pBdr>
          <w:bottom w:val="double" w:sz="6" w:space="1" w:color="auto"/>
        </w:pBdr>
        <w:rPr>
          <w:rFonts w:cstheme="minorHAnsi"/>
          <w:sz w:val="24"/>
          <w:szCs w:val="24"/>
        </w:rPr>
      </w:pPr>
    </w:p>
    <w:p w14:paraId="0A37501D" w14:textId="77777777" w:rsidR="00B67500" w:rsidRPr="00505E10" w:rsidRDefault="00B67500" w:rsidP="00B67500">
      <w:pPr>
        <w:pStyle w:val="NoSpacing"/>
        <w:rPr>
          <w:rFonts w:cstheme="minorHAnsi"/>
          <w:sz w:val="24"/>
          <w:szCs w:val="24"/>
        </w:rPr>
      </w:pPr>
    </w:p>
    <w:p w14:paraId="5BF9A311" w14:textId="068B2521" w:rsidR="00B67500" w:rsidRPr="00505E10" w:rsidRDefault="27488523" w:rsidP="5BFFB567">
      <w:pPr>
        <w:pStyle w:val="NoSpacing"/>
        <w:contextualSpacing/>
        <w:rPr>
          <w:rFonts w:eastAsiaTheme="minorEastAsia"/>
          <w:sz w:val="24"/>
          <w:szCs w:val="24"/>
        </w:rPr>
      </w:pPr>
      <w:r w:rsidRPr="27488523">
        <w:rPr>
          <w:rFonts w:eastAsiaTheme="minorEastAsia"/>
          <w:b/>
          <w:bCs/>
          <w:sz w:val="24"/>
          <w:szCs w:val="24"/>
        </w:rPr>
        <w:t xml:space="preserve">Assignment </w:t>
      </w:r>
      <w:r w:rsidRPr="27488523">
        <w:rPr>
          <w:rFonts w:eastAsiaTheme="minorEastAsia"/>
          <w:sz w:val="24"/>
          <w:szCs w:val="24"/>
        </w:rPr>
        <w:t>EFS -02: QUANTITATIVE STRATEGY MODELING IN EXCEL</w:t>
      </w:r>
    </w:p>
    <w:p w14:paraId="126F1576" w14:textId="148A0A01" w:rsidR="01855392" w:rsidRDefault="01855392" w:rsidP="01855392">
      <w:pPr>
        <w:rPr>
          <w:rFonts w:eastAsiaTheme="minorEastAsia"/>
          <w:b/>
          <w:bCs/>
          <w:sz w:val="24"/>
          <w:szCs w:val="24"/>
        </w:rPr>
      </w:pPr>
      <w:r w:rsidRPr="01855392">
        <w:rPr>
          <w:rFonts w:eastAsiaTheme="minorEastAsia"/>
          <w:b/>
          <w:bCs/>
          <w:sz w:val="24"/>
          <w:szCs w:val="24"/>
        </w:rPr>
        <w:t xml:space="preserve">Note: </w:t>
      </w:r>
      <w:r w:rsidRPr="01855392">
        <w:rPr>
          <w:rFonts w:ascii="Calibri" w:eastAsia="Calibri" w:hAnsi="Calibri" w:cs="Calibri"/>
          <w:sz w:val="24"/>
          <w:szCs w:val="24"/>
          <w:highlight w:val="yellow"/>
        </w:rPr>
        <w:t>If there are multiple files for the assignment, please zip all the files in .zip format.</w:t>
      </w:r>
    </w:p>
    <w:p w14:paraId="45660AC4" w14:textId="73810644" w:rsidR="00B67500" w:rsidRPr="00133C6C" w:rsidRDefault="57666795" w:rsidP="00133C6C">
      <w:pPr>
        <w:spacing w:line="240" w:lineRule="auto"/>
        <w:contextualSpacing/>
        <w:jc w:val="center"/>
        <w:rPr>
          <w:rFonts w:eastAsiaTheme="minorEastAsia"/>
          <w:b/>
          <w:bCs/>
          <w:color w:val="0000FF"/>
          <w:sz w:val="24"/>
          <w:szCs w:val="24"/>
        </w:rPr>
      </w:pPr>
      <w:r w:rsidRPr="00133C6C">
        <w:rPr>
          <w:rFonts w:eastAsiaTheme="minorEastAsia"/>
          <w:b/>
          <w:bCs/>
          <w:color w:val="0000FF"/>
          <w:sz w:val="24"/>
          <w:szCs w:val="24"/>
        </w:rPr>
        <w:t xml:space="preserve">Submitted By: </w:t>
      </w:r>
      <w:r w:rsidR="00133C6C" w:rsidRPr="00133C6C">
        <w:rPr>
          <w:rFonts w:eastAsiaTheme="minorEastAsia"/>
          <w:b/>
          <w:bCs/>
          <w:color w:val="0000FF"/>
          <w:sz w:val="24"/>
          <w:szCs w:val="24"/>
        </w:rPr>
        <w:t>Nicholas Burgess</w:t>
      </w:r>
    </w:p>
    <w:tbl>
      <w:tblPr>
        <w:tblW w:w="9781" w:type="dxa"/>
        <w:tblInd w:w="108" w:type="dxa"/>
        <w:tblLook w:val="04A0" w:firstRow="1" w:lastRow="0" w:firstColumn="1" w:lastColumn="0" w:noHBand="0" w:noVBand="1"/>
      </w:tblPr>
      <w:tblGrid>
        <w:gridCol w:w="9781"/>
      </w:tblGrid>
      <w:tr w:rsidR="00EE6966" w:rsidRPr="007F43FC" w14:paraId="1821A9B7" w14:textId="77777777" w:rsidTr="00C02CDB">
        <w:trPr>
          <w:trHeight w:val="900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B4C68C" w14:textId="0BC811BE" w:rsidR="00EE6966" w:rsidRPr="007F43FC" w:rsidRDefault="00C02CDB" w:rsidP="00C02CDB">
            <w:pPr>
              <w:widowControl w:val="0"/>
              <w:spacing w:after="0"/>
              <w:contextualSpacing/>
              <w:rPr>
                <w:rFonts w:ascii="Calibri,Times New Roman" w:eastAsia="Calibri,Times New Roman" w:hAnsi="Calibri,Times New Roman" w:cs="Calibri,Times New Roman"/>
                <w:color w:val="000000" w:themeColor="text1"/>
                <w:lang w:val="en-SG" w:eastAsia="zh-CN"/>
              </w:rPr>
            </w:pPr>
            <w:r w:rsidRPr="00C02CD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  <w:lang w:val="en-SG" w:eastAsia="zh-CN"/>
              </w:rPr>
              <w:t xml:space="preserve">Question: </w:t>
            </w:r>
            <w:r w:rsidRPr="00C02CDB">
              <w:rPr>
                <w:rFonts w:ascii="Calibri" w:eastAsia="Calibri" w:hAnsi="Calibri" w:cs="Calibri"/>
                <w:color w:val="000000" w:themeColor="text1"/>
                <w:lang w:val="en-SG" w:eastAsia="zh-CN"/>
              </w:rPr>
              <w:t>Make sure that you complete the model discussed in the class and work on the data as provided in the “</w:t>
            </w:r>
            <w:r w:rsidRPr="00C02CDB">
              <w:rPr>
                <w:rFonts w:ascii="Calibri" w:eastAsia="Calibri" w:hAnsi="Calibri" w:cs="Calibri"/>
                <w:lang w:val="en-SG"/>
              </w:rPr>
              <w:t>In_Class_EFS-02_File</w:t>
            </w:r>
            <w:r w:rsidRPr="00C02CDB">
              <w:rPr>
                <w:rFonts w:ascii="Calibri" w:eastAsia="Calibri" w:hAnsi="Calibri" w:cs="Calibri"/>
                <w:color w:val="000000" w:themeColor="text1"/>
                <w:lang w:val="en-SG" w:eastAsia="zh-CN"/>
              </w:rPr>
              <w:t xml:space="preserve">” which was used in class. 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Check the sheet “</w:t>
            </w:r>
            <w:r w:rsidRPr="00C02CDB">
              <w:rPr>
                <w:sz w:val="24"/>
                <w:szCs w:val="24"/>
              </w:rPr>
              <w:t>Desired Output”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. You </w:t>
            </w:r>
            <w:proofErr w:type="gramStart"/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have to</w:t>
            </w:r>
            <w:proofErr w:type="gramEnd"/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calculate </w:t>
            </w:r>
            <w:proofErr w:type="gramStart"/>
            <w:r w:rsidRPr="00C02CDB">
              <w:rPr>
                <w:sz w:val="24"/>
                <w:szCs w:val="24"/>
              </w:rPr>
              <w:t>following</w:t>
            </w:r>
            <w:proofErr w:type="gramEnd"/>
            <w:r w:rsidRPr="00C02CDB">
              <w:rPr>
                <w:sz w:val="24"/>
                <w:szCs w:val="24"/>
              </w:rPr>
              <w:t xml:space="preserve"> 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values using various excel formulas discussed in the class</w:t>
            </w:r>
            <w:r w:rsidRPr="00C02CDB">
              <w:rPr>
                <w:sz w:val="24"/>
                <w:szCs w:val="24"/>
              </w:rPr>
              <w:t xml:space="preserve">: </w:t>
            </w:r>
          </w:p>
        </w:tc>
      </w:tr>
    </w:tbl>
    <w:p w14:paraId="5A39BBE3" w14:textId="77777777" w:rsidR="00EE6966" w:rsidRDefault="00EE6966" w:rsidP="00EE6966">
      <w:pPr>
        <w:spacing w:after="0"/>
        <w:ind w:left="720"/>
        <w:rPr>
          <w:sz w:val="24"/>
          <w:szCs w:val="24"/>
        </w:rPr>
      </w:pPr>
    </w:p>
    <w:tbl>
      <w:tblPr>
        <w:tblW w:w="8306" w:type="dxa"/>
        <w:tblInd w:w="7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53"/>
        <w:gridCol w:w="4153"/>
      </w:tblGrid>
      <w:tr w:rsidR="00EE6966" w:rsidRPr="006F16A9" w14:paraId="0A52C595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52C2C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umber of Long Signal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C8F396" w14:textId="7E9E041A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25</w:t>
            </w:r>
          </w:p>
        </w:tc>
      </w:tr>
      <w:tr w:rsidR="00EE6966" w:rsidRPr="006F16A9" w14:paraId="1744A03A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72BAD7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umber of Short Signal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3D3EC" w14:textId="60C3606C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181</w:t>
            </w:r>
          </w:p>
        </w:tc>
      </w:tr>
      <w:tr w:rsidR="00EE6966" w:rsidRPr="006F16A9" w14:paraId="56C10AEF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535D7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Total number of Signal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0B940D" w14:textId="075656B2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406</w:t>
            </w:r>
          </w:p>
        </w:tc>
      </w:tr>
      <w:tr w:rsidR="00EE6966" w:rsidRPr="006F16A9" w14:paraId="0E27B00A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061E4C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EAFD9C" w14:textId="77777777" w:rsidR="00EE6966" w:rsidRPr="00133C6C" w:rsidRDefault="00EE6966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</w:p>
        </w:tc>
      </w:tr>
      <w:tr w:rsidR="00EE6966" w:rsidRPr="006F16A9" w14:paraId="1DF75A44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1BA22E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umber of Long Signals Traded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4D5A5" w14:textId="1648ACAE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5</w:t>
            </w:r>
          </w:p>
        </w:tc>
      </w:tr>
      <w:tr w:rsidR="00EE6966" w:rsidRPr="006F16A9" w14:paraId="543DCCA1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BD10D4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umber of Short Signals Traded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EEC669" w14:textId="7D1543A8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4</w:t>
            </w:r>
          </w:p>
        </w:tc>
      </w:tr>
      <w:tr w:rsidR="00EE6966" w:rsidRPr="006F16A9" w14:paraId="0A3D0468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88DF9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Total number of Signals Traded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56B9AB" w14:textId="33D189EE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9</w:t>
            </w:r>
          </w:p>
        </w:tc>
      </w:tr>
      <w:tr w:rsidR="00EE6966" w:rsidRPr="006F16A9" w14:paraId="45FB0818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9F31C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128261" w14:textId="77777777" w:rsidR="00EE6966" w:rsidRPr="00133C6C" w:rsidRDefault="00EE6966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</w:p>
        </w:tc>
      </w:tr>
      <w:tr w:rsidR="00EE6966" w:rsidRPr="006F16A9" w14:paraId="162C3223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22E9B1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umber of Profitable Trade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486C05" w14:textId="08A539B8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4</w:t>
            </w:r>
          </w:p>
        </w:tc>
      </w:tr>
      <w:tr w:rsidR="00EE6966" w:rsidRPr="006F16A9" w14:paraId="16202F60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E9308A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 xml:space="preserve">Number of </w:t>
            </w:r>
            <w:proofErr w:type="gramStart"/>
            <w:r w:rsidRPr="006F16A9">
              <w:rPr>
                <w:rFonts w:ascii="Arial" w:eastAsia="Arial" w:hAnsi="Arial" w:cs="Arial"/>
                <w:sz w:val="18"/>
                <w:szCs w:val="20"/>
              </w:rPr>
              <w:t>Loss Making</w:t>
            </w:r>
            <w:proofErr w:type="gramEnd"/>
            <w:r w:rsidRPr="006F16A9">
              <w:rPr>
                <w:rFonts w:ascii="Arial" w:eastAsia="Arial" w:hAnsi="Arial" w:cs="Arial"/>
                <w:sz w:val="18"/>
                <w:szCs w:val="20"/>
              </w:rPr>
              <w:t xml:space="preserve"> Trade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01652C" w14:textId="45A3FB8B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5</w:t>
            </w:r>
          </w:p>
        </w:tc>
      </w:tr>
      <w:tr w:rsidR="00EE6966" w:rsidRPr="006F16A9" w14:paraId="1C228E5B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CB9C12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Profit from Profitable Trade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9056E" w14:textId="7E27DD9B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62.26</w:t>
            </w:r>
          </w:p>
        </w:tc>
      </w:tr>
      <w:tr w:rsidR="00EE6966" w:rsidRPr="006F16A9" w14:paraId="2C330035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5BB824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Loss from loss making trade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99C43A" w14:textId="67E73883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-57.24</w:t>
            </w:r>
          </w:p>
        </w:tc>
      </w:tr>
      <w:tr w:rsidR="00EE6966" w:rsidRPr="006F16A9" w14:paraId="5833E592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F0334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Total Profit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DBEF00" w14:textId="47AB1AEF" w:rsidR="00EE6966" w:rsidRPr="00133C6C" w:rsidRDefault="00780D60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05.03</w:t>
            </w:r>
          </w:p>
        </w:tc>
      </w:tr>
      <w:tr w:rsidR="00EE6966" w:rsidRPr="006F16A9" w14:paraId="3461D779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F2D8B6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B78278" w14:textId="77777777" w:rsidR="00EE6966" w:rsidRPr="00133C6C" w:rsidRDefault="00EE6966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</w:p>
        </w:tc>
      </w:tr>
      <w:tr w:rsidR="00EE6966" w:rsidRPr="006F16A9" w14:paraId="620CF0EC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E01A6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Average Number of Signal</w:t>
            </w:r>
            <w:r w:rsidR="006F16A9" w:rsidRPr="006F16A9">
              <w:rPr>
                <w:rFonts w:ascii="Arial" w:eastAsia="Arial" w:hAnsi="Arial" w:cs="Arial"/>
                <w:sz w:val="18"/>
                <w:szCs w:val="20"/>
              </w:rPr>
              <w:t>s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 xml:space="preserve"> per 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 xml:space="preserve">Trading 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>Hour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C39945" w14:textId="3C4512F8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13.98</w:t>
            </w:r>
          </w:p>
        </w:tc>
      </w:tr>
      <w:tr w:rsidR="00EE6966" w:rsidRPr="006F16A9" w14:paraId="00C67B0F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5199D7" w14:textId="77777777" w:rsidR="00EE6966" w:rsidRPr="006F16A9" w:rsidRDefault="00EE6966" w:rsidP="006F16A9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Average Number of Trades per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 xml:space="preserve"> Trading 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>Hour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62CB0E" w14:textId="72E0E5DB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0.31</w:t>
            </w:r>
          </w:p>
        </w:tc>
      </w:tr>
      <w:tr w:rsidR="00EE6966" w:rsidRPr="006F16A9" w14:paraId="06088124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FF39A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Av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>era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>g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>e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 xml:space="preserve"> Holding Period of a Trade (in minutes)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CE0A41" w14:textId="7102341F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192</w:t>
            </w:r>
          </w:p>
        </w:tc>
      </w:tr>
      <w:tr w:rsidR="00EE6966" w:rsidRPr="006F16A9" w14:paraId="62EBF3C5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98A12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46DB82" w14:textId="77777777" w:rsidR="00EE6966" w:rsidRPr="00133C6C" w:rsidRDefault="00EE6966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</w:p>
        </w:tc>
      </w:tr>
      <w:tr w:rsidR="00EE6966" w:rsidRPr="006F16A9" w14:paraId="4AB05E4D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0F74BB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Maximum Profit from a trade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97CC1D" w14:textId="0B9054CE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69.56</w:t>
            </w:r>
          </w:p>
        </w:tc>
      </w:tr>
      <w:tr w:rsidR="00EE6966" w:rsidRPr="006F16A9" w14:paraId="2270F4A7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31E525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Maximum Loss from a trade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0FFD37" w14:textId="3BF4EEF9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-11.85</w:t>
            </w:r>
          </w:p>
        </w:tc>
      </w:tr>
      <w:tr w:rsidR="00EE6966" w:rsidRPr="006F16A9" w14:paraId="6DCDF887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C26BEF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Average Profit</w:t>
            </w:r>
            <w:r w:rsidR="006F16A9" w:rsidRPr="006F16A9">
              <w:rPr>
                <w:rFonts w:ascii="Arial" w:eastAsia="Arial" w:hAnsi="Arial" w:cs="Arial"/>
                <w:sz w:val="18"/>
                <w:szCs w:val="20"/>
              </w:rPr>
              <w:t xml:space="preserve"> (or Loss)</w:t>
            </w:r>
            <w:r w:rsidRPr="006F16A9">
              <w:rPr>
                <w:rFonts w:ascii="Arial" w:eastAsia="Arial" w:hAnsi="Arial" w:cs="Arial"/>
                <w:sz w:val="18"/>
                <w:szCs w:val="20"/>
              </w:rPr>
              <w:t xml:space="preserve"> Per Trade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699379" w14:textId="29A3469B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2.78</w:t>
            </w:r>
          </w:p>
        </w:tc>
      </w:tr>
      <w:tr w:rsidR="00EE6966" w:rsidRPr="006F16A9" w14:paraId="6376AC2A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A53554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Assumed Slippage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 xml:space="preserve"> (assume a value)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E9F23F" w14:textId="1607786A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1.00%</w:t>
            </w:r>
          </w:p>
        </w:tc>
      </w:tr>
      <w:tr w:rsidR="00EE6966" w:rsidRPr="006F16A9" w14:paraId="6D6EDF4C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A1B06C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Brokerage</w:t>
            </w:r>
            <w:r w:rsidR="006F16A9">
              <w:rPr>
                <w:rFonts w:ascii="Arial" w:eastAsia="Arial" w:hAnsi="Arial" w:cs="Arial"/>
                <w:sz w:val="18"/>
                <w:szCs w:val="20"/>
              </w:rPr>
              <w:t xml:space="preserve"> (assume a value)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72F646" w14:textId="6DF62819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.00%</w:t>
            </w:r>
          </w:p>
        </w:tc>
      </w:tr>
      <w:tr w:rsidR="00EE6966" w:rsidRPr="006F16A9" w14:paraId="258BE6B9" w14:textId="77777777" w:rsidTr="006F16A9">
        <w:trPr>
          <w:trHeight w:val="244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F63714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Net Profit per trade after cost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CE6F91" w14:textId="520CE379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22.10</w:t>
            </w:r>
          </w:p>
        </w:tc>
      </w:tr>
      <w:tr w:rsidR="00EE6966" w:rsidRPr="006F16A9" w14:paraId="4E3C7353" w14:textId="77777777" w:rsidTr="006F16A9">
        <w:trPr>
          <w:trHeight w:val="229"/>
        </w:trPr>
        <w:tc>
          <w:tcPr>
            <w:tcW w:w="4153" w:type="dxa"/>
            <w:tcBorders>
              <w:top w:val="single" w:sz="5" w:space="0" w:color="CCCCCC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892A26" w14:textId="77777777" w:rsidR="00EE6966" w:rsidRPr="006F16A9" w:rsidRDefault="00EE6966" w:rsidP="00E04585">
            <w:pPr>
              <w:spacing w:after="0" w:line="240" w:lineRule="auto"/>
              <w:rPr>
                <w:rFonts w:ascii="Arial" w:eastAsia="Arial" w:hAnsi="Arial" w:cs="Arial"/>
                <w:sz w:val="18"/>
                <w:szCs w:val="20"/>
              </w:rPr>
            </w:pPr>
            <w:r w:rsidRPr="006F16A9">
              <w:rPr>
                <w:rFonts w:ascii="Arial" w:eastAsia="Arial" w:hAnsi="Arial" w:cs="Arial"/>
                <w:sz w:val="18"/>
                <w:szCs w:val="20"/>
              </w:rPr>
              <w:t>Total Net Profit after costs</w:t>
            </w:r>
          </w:p>
        </w:tc>
        <w:tc>
          <w:tcPr>
            <w:tcW w:w="4153" w:type="dxa"/>
            <w:tcBorders>
              <w:top w:val="single" w:sz="5" w:space="0" w:color="CCCCCC"/>
              <w:left w:val="single" w:sz="5" w:space="0" w:color="CCCCCC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DCEAD" w14:textId="648D9D89" w:rsidR="00EE6966" w:rsidRPr="00133C6C" w:rsidRDefault="00133C6C" w:rsidP="00133C6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20"/>
              </w:rPr>
              <w:t>198.88</w:t>
            </w:r>
          </w:p>
        </w:tc>
      </w:tr>
    </w:tbl>
    <w:p w14:paraId="6BB9E253" w14:textId="77777777" w:rsidR="00EE6966" w:rsidRDefault="00EE6966" w:rsidP="00EE6966">
      <w:pPr>
        <w:spacing w:after="0"/>
        <w:ind w:left="720"/>
        <w:rPr>
          <w:sz w:val="24"/>
          <w:szCs w:val="24"/>
        </w:rPr>
      </w:pPr>
    </w:p>
    <w:p w14:paraId="0E74C121" w14:textId="77777777" w:rsidR="00B14FFF" w:rsidRPr="00EE6966" w:rsidRDefault="02194351" w:rsidP="00EE6966">
      <w:pPr>
        <w:widowControl w:val="0"/>
        <w:numPr>
          <w:ilvl w:val="0"/>
          <w:numId w:val="2"/>
        </w:numPr>
        <w:spacing w:after="0"/>
        <w:ind w:hanging="360"/>
        <w:contextualSpacing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color w:val="FF0000"/>
          <w:sz w:val="24"/>
          <w:szCs w:val="24"/>
        </w:rPr>
        <w:t>Make sure that you are not doing these calculations manually. All computations need to be done using excel formulas.</w:t>
      </w:r>
    </w:p>
    <w:p w14:paraId="2645B5E7" w14:textId="12036B04" w:rsidR="02194351" w:rsidRDefault="02194351" w:rsidP="02194351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color w:val="FF0000"/>
          <w:sz w:val="24"/>
          <w:szCs w:val="24"/>
        </w:rPr>
        <w:t xml:space="preserve">Upload your final model along with </w:t>
      </w:r>
      <w:proofErr w:type="gramStart"/>
      <w:r w:rsidRPr="02194351">
        <w:rPr>
          <w:rFonts w:ascii="Calibri" w:eastAsia="Calibri" w:hAnsi="Calibri" w:cs="Calibri"/>
          <w:color w:val="FF0000"/>
          <w:sz w:val="24"/>
          <w:szCs w:val="24"/>
        </w:rPr>
        <w:t>completed</w:t>
      </w:r>
      <w:proofErr w:type="gramEnd"/>
      <w:r w:rsidRPr="02194351">
        <w:rPr>
          <w:rFonts w:ascii="Calibri" w:eastAsia="Calibri" w:hAnsi="Calibri" w:cs="Calibri"/>
          <w:color w:val="FF0000"/>
          <w:sz w:val="24"/>
          <w:szCs w:val="24"/>
        </w:rPr>
        <w:t xml:space="preserve"> table of values. </w:t>
      </w:r>
    </w:p>
    <w:p w14:paraId="59842B92" w14:textId="19874F50" w:rsidR="02194351" w:rsidRPr="00F71DDD" w:rsidRDefault="02194351" w:rsidP="02194351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b/>
          <w:bCs/>
          <w:color w:val="FF0000"/>
          <w:sz w:val="24"/>
          <w:szCs w:val="24"/>
        </w:rPr>
        <w:t>Note:</w:t>
      </w:r>
      <w:r w:rsidRPr="02194351">
        <w:rPr>
          <w:rFonts w:ascii="Calibri" w:eastAsia="Calibri" w:hAnsi="Calibri" w:cs="Calibri"/>
          <w:color w:val="FF0000"/>
          <w:sz w:val="24"/>
          <w:szCs w:val="24"/>
        </w:rPr>
        <w:t xml:space="preserve"> If there is more than one file kindly zip it in .zip format.</w:t>
      </w:r>
    </w:p>
    <w:p w14:paraId="7B2CC78E" w14:textId="77777777" w:rsidR="00F71DDD" w:rsidRDefault="00F71DDD" w:rsidP="00F71DDD">
      <w:pPr>
        <w:spacing w:after="0"/>
        <w:rPr>
          <w:sz w:val="24"/>
          <w:szCs w:val="24"/>
        </w:rPr>
      </w:pPr>
    </w:p>
    <w:p w14:paraId="48D21CDC" w14:textId="77777777" w:rsidR="00F71DDD" w:rsidRDefault="00F71DDD" w:rsidP="00F71DDD">
      <w:pPr>
        <w:spacing w:after="0"/>
        <w:rPr>
          <w:sz w:val="24"/>
          <w:szCs w:val="24"/>
        </w:rPr>
      </w:pPr>
    </w:p>
    <w:p w14:paraId="482331F5" w14:textId="1E67057E" w:rsidR="00DF013D" w:rsidRPr="00DF013D" w:rsidRDefault="00DF013D" w:rsidP="00DF013D">
      <w:pPr>
        <w:spacing w:after="0"/>
        <w:jc w:val="both"/>
        <w:rPr>
          <w:b/>
          <w:bCs/>
          <w:sz w:val="24"/>
          <w:szCs w:val="24"/>
        </w:rPr>
      </w:pPr>
      <w:r w:rsidRPr="00DF013D">
        <w:rPr>
          <w:b/>
          <w:bCs/>
          <w:sz w:val="24"/>
          <w:szCs w:val="24"/>
        </w:rPr>
        <w:t xml:space="preserve">What If Analysis: </w:t>
      </w:r>
      <w:r>
        <w:rPr>
          <w:b/>
          <w:bCs/>
          <w:sz w:val="24"/>
          <w:szCs w:val="24"/>
        </w:rPr>
        <w:t>Total Profit for Varied Levels of Stop Loss</w:t>
      </w:r>
      <w:r w:rsidRPr="00DF013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nd</w:t>
      </w:r>
      <w:r w:rsidRPr="00DF013D">
        <w:rPr>
          <w:b/>
          <w:bCs/>
          <w:sz w:val="24"/>
          <w:szCs w:val="24"/>
        </w:rPr>
        <w:t xml:space="preserve"> T</w:t>
      </w:r>
      <w:r>
        <w:rPr>
          <w:b/>
          <w:bCs/>
          <w:sz w:val="24"/>
          <w:szCs w:val="24"/>
        </w:rPr>
        <w:t>ake Profit Triggers</w:t>
      </w:r>
    </w:p>
    <w:p w14:paraId="7B551DC4" w14:textId="2C18A29D" w:rsidR="00DF013D" w:rsidRPr="00DF013D" w:rsidRDefault="00DF013D" w:rsidP="00DF013D">
      <w:pPr>
        <w:spacing w:after="0"/>
        <w:jc w:val="both"/>
        <w:rPr>
          <w:sz w:val="24"/>
          <w:szCs w:val="24"/>
        </w:rPr>
      </w:pPr>
      <w:r w:rsidRPr="00DF013D">
        <w:rPr>
          <w:sz w:val="24"/>
          <w:szCs w:val="24"/>
        </w:rPr>
        <w:t>A What If analysis gave best results for a stop loss (SL) and take profit (TP) parameters of 1 and 6 respectively.</w:t>
      </w:r>
    </w:p>
    <w:p w14:paraId="7DFDB01A" w14:textId="77777777" w:rsidR="00DF013D" w:rsidRPr="00DF013D" w:rsidRDefault="00DF013D" w:rsidP="00DF013D">
      <w:pPr>
        <w:spacing w:after="0"/>
        <w:jc w:val="both"/>
        <w:rPr>
          <w:sz w:val="24"/>
          <w:szCs w:val="24"/>
        </w:rPr>
      </w:pPr>
    </w:p>
    <w:p w14:paraId="46612058" w14:textId="095A05AE" w:rsidR="00F71DDD" w:rsidRPr="00DF013D" w:rsidRDefault="00DF013D" w:rsidP="00DF013D">
      <w:pPr>
        <w:spacing w:after="0"/>
        <w:jc w:val="center"/>
        <w:rPr>
          <w:sz w:val="24"/>
          <w:szCs w:val="24"/>
        </w:rPr>
      </w:pPr>
      <w:r w:rsidRPr="00DF013D">
        <w:rPr>
          <w:sz w:val="24"/>
          <w:szCs w:val="24"/>
        </w:rPr>
        <w:drawing>
          <wp:inline distT="0" distB="0" distL="0" distR="0" wp14:anchorId="5D989A88" wp14:editId="07615D40">
            <wp:extent cx="5010150" cy="1737400"/>
            <wp:effectExtent l="0" t="0" r="0" b="0"/>
            <wp:docPr id="1434254470" name="Picture 1" descr="A table with number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54470" name="Picture 1" descr="A table with numbers and numb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5114" cy="1742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CF17E" w14:textId="77777777" w:rsidR="00DF013D" w:rsidRPr="00DF013D" w:rsidRDefault="00DF013D" w:rsidP="00F71DDD">
      <w:pPr>
        <w:spacing w:after="0"/>
        <w:rPr>
          <w:sz w:val="24"/>
          <w:szCs w:val="24"/>
        </w:rPr>
      </w:pPr>
    </w:p>
    <w:p w14:paraId="44FCAA28" w14:textId="77777777" w:rsidR="00DF013D" w:rsidRDefault="00DF013D" w:rsidP="00DF013D">
      <w:pPr>
        <w:spacing w:after="0"/>
        <w:jc w:val="both"/>
        <w:rPr>
          <w:sz w:val="24"/>
          <w:szCs w:val="24"/>
        </w:rPr>
      </w:pPr>
      <w:r w:rsidRPr="00DF013D">
        <w:rPr>
          <w:b/>
          <w:bCs/>
          <w:sz w:val="24"/>
          <w:szCs w:val="24"/>
        </w:rPr>
        <w:t>Trading Strategy Results Summary</w:t>
      </w:r>
      <w:r>
        <w:rPr>
          <w:sz w:val="24"/>
          <w:szCs w:val="24"/>
        </w:rPr>
        <w:t xml:space="preserve"> </w:t>
      </w:r>
    </w:p>
    <w:p w14:paraId="187EBC95" w14:textId="39B69EE8" w:rsidR="00DF013D" w:rsidRPr="00DF013D" w:rsidRDefault="00133C6C" w:rsidP="00DF013D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ing optimal stop loss and take profit parameters, where </w:t>
      </w:r>
      <w:r w:rsidR="00DF013D" w:rsidRPr="00DF013D">
        <w:rPr>
          <w:sz w:val="24"/>
          <w:szCs w:val="24"/>
        </w:rPr>
        <w:t>SL=</w:t>
      </w:r>
      <w:r w:rsidR="00DF013D">
        <w:rPr>
          <w:sz w:val="24"/>
          <w:szCs w:val="24"/>
        </w:rPr>
        <w:t>1</w:t>
      </w:r>
      <w:r w:rsidR="00DF013D" w:rsidRPr="00DF013D">
        <w:rPr>
          <w:sz w:val="24"/>
          <w:szCs w:val="24"/>
        </w:rPr>
        <w:t xml:space="preserve"> and TP=6</w:t>
      </w:r>
      <w:r>
        <w:rPr>
          <w:sz w:val="24"/>
          <w:szCs w:val="24"/>
        </w:rPr>
        <w:t>.</w:t>
      </w:r>
    </w:p>
    <w:p w14:paraId="3E2EC533" w14:textId="77777777" w:rsidR="00DF013D" w:rsidRDefault="00DF013D" w:rsidP="00DF013D">
      <w:pPr>
        <w:spacing w:after="0"/>
        <w:jc w:val="center"/>
        <w:rPr>
          <w:color w:val="FF0000"/>
          <w:sz w:val="24"/>
          <w:szCs w:val="24"/>
        </w:rPr>
      </w:pPr>
    </w:p>
    <w:p w14:paraId="41B6F1C3" w14:textId="4A376A1A" w:rsidR="00DF013D" w:rsidRDefault="00133C6C" w:rsidP="00DF013D">
      <w:pPr>
        <w:spacing w:after="0"/>
        <w:jc w:val="center"/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</w:rPr>
        <w:drawing>
          <wp:inline distT="0" distB="0" distL="0" distR="0" wp14:anchorId="1692FCC4" wp14:editId="07B1C74C">
            <wp:extent cx="5724525" cy="4476750"/>
            <wp:effectExtent l="0" t="0" r="0" b="0"/>
            <wp:docPr id="16232900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013D" w:rsidSect="00AB18F0">
      <w:headerReference w:type="default" r:id="rId10"/>
      <w:footerReference w:type="default" r:id="rId11"/>
      <w:pgSz w:w="11906" w:h="16838"/>
      <w:pgMar w:top="1440" w:right="1440" w:bottom="1440" w:left="144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346EE" w14:textId="77777777" w:rsidR="00521954" w:rsidRDefault="00521954">
      <w:pPr>
        <w:spacing w:after="0" w:line="240" w:lineRule="auto"/>
      </w:pPr>
      <w:r>
        <w:separator/>
      </w:r>
    </w:p>
  </w:endnote>
  <w:endnote w:type="continuationSeparator" w:id="0">
    <w:p w14:paraId="76FDFD1B" w14:textId="77777777" w:rsidR="00521954" w:rsidRDefault="00521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Times New Roman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9315" w14:textId="77777777" w:rsidR="0024755C" w:rsidRDefault="0024755C" w:rsidP="0024755C">
    <w:pPr>
      <w:pStyle w:val="Footer"/>
      <w:jc w:val="center"/>
    </w:pPr>
    <w:r>
      <w:tab/>
    </w:r>
  </w:p>
  <w:p w14:paraId="6537F28F" w14:textId="77777777" w:rsidR="0024755C" w:rsidRDefault="0024755C" w:rsidP="0024755C">
    <w:pPr>
      <w:pStyle w:val="Footer"/>
      <w:jc w:val="center"/>
      <w:rPr>
        <w:rFonts w:ascii="Georgia" w:eastAsia="Georgia" w:hAnsi="Georgia"/>
      </w:rPr>
    </w:pPr>
  </w:p>
  <w:p w14:paraId="524A7E7E" w14:textId="77777777" w:rsidR="00C167EE" w:rsidRDefault="0024755C" w:rsidP="00E21247">
    <w:pPr>
      <w:pStyle w:val="Footer"/>
      <w:jc w:val="center"/>
    </w:pPr>
    <w:r>
      <w:rPr>
        <w:rFonts w:ascii="Georgia" w:eastAsia="Georgia" w:hAnsi="Georgia"/>
      </w:rPr>
      <w:t xml:space="preserve">© Copyright </w:t>
    </w:r>
    <w:proofErr w:type="spellStart"/>
    <w:r>
      <w:rPr>
        <w:rFonts w:ascii="Georgia" w:eastAsia="Georgia" w:hAnsi="Georgia"/>
      </w:rPr>
      <w:t>QuantInsti</w:t>
    </w:r>
    <w:proofErr w:type="spellEnd"/>
    <w:r>
      <w:rPr>
        <w:rFonts w:ascii="Georgia" w:eastAsia="Georgia" w:hAnsi="Georgia"/>
      </w:rPr>
      <w:t xml:space="preserve"> Quantitative Learning Private Limited.</w:t>
    </w:r>
    <w:r w:rsidR="00E21247">
      <w:t xml:space="preserve">  </w:t>
    </w:r>
  </w:p>
  <w:p w14:paraId="754072C3" w14:textId="77777777" w:rsidR="0024755C" w:rsidRPr="00E21247" w:rsidRDefault="00000000" w:rsidP="00C167EE">
    <w:pPr>
      <w:pStyle w:val="Footer"/>
    </w:pPr>
    <w:r>
      <w:rPr>
        <w:noProof/>
        <w:lang w:val="en-IN" w:eastAsia="en-IN"/>
      </w:rPr>
      <w:pict w14:anchorId="0079C0BA">
        <v:group id="Group 52" o:spid="_x0000_s1025" style="position:absolute;margin-left:546.1pt;margin-top:14.15pt;width:32.95pt;height:34.5pt;z-index:251659264;mso-position-horizontal-relative:left-margin-area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f+4pgMAAEoMAAAOAAAAZHJzL2Uyb0RvYy54bWzsV9tu4zYQfS/QfyD47uhiSraEKIvEl6BA&#10;2i728gG0RF1QiVRJOnK26L93SEqOnXTRJIvtS+sHYaihhjNnDmfGl+8OXYvumVSN4BkOLnyMGM9F&#10;0fAqw58/bWdLjJSmvKCt4CzDD0zhd1c//nA59CkLRS3agkkERrhKhz7DtdZ96nkqr1lH1YXoGQdl&#10;KWRHNSxl5RWSDmC9a73Q92NvELLopciZUvB27ZT4ytovS5brX8tSMY3aDINv2j6lfe7M07u6pGkl&#10;aV83+egGfYMXHW04HHo0taaaor1snpnqmlwKJUp9kYvOE2XZ5MzGANEE/pNobqXY9zaWKh2q/ggT&#10;QPsEpzebzX+5fy9RU2Q4IjFGnHaQJHsuikKDztBXKWy6lf3H/r10IYJ4J/LfFKi9p3qzrtxmtBt+&#10;FgXYo3stLDqHUnbGBMSNDjYJD8cksINGObwkwZLEEUY5qMh8GURjkvIaMmm+WoTgKCgDQpLYJTCv&#10;N+PXcZS4T+PEfufR1B1qHR0dM1EB3dQjourbEP1Y057ZRCkD1hHRxYToByAi5VXLUDR3qNqNE6TK&#10;4Ym4WNWwjV1LKYaa0QL8Csx+8P7kA7NQkI1/BHg5D0aoIpdNmk4wR0HogIoATnPCBBRNe6n0LRMd&#10;MkKGJfhus0fv75R2W6ctJplKtE2xbdrWLmS1W7US3VO4cAmZx3MyWj/b1nI0gD4KI2v5TKdeZqJr&#10;NFSOtukyvPTNz5xDU4PahhdW1rRpnQzRtXyE0SDnGLATxQOgKIUrC1DGQKiF/ILRACUhw+r3PZUM&#10;o/YnDplIgHGmhtgFiRYhLOSpZneqoTwHUxnWGDlxpV3d2feyqWo4KbCxc3EN16NsLLIms86r0Vkg&#10;6b/GVijV7v6fsNVm74x8kPDvzdYoCBYum8/YSuz1+Z+spuf+p8kKZd6R9ZPhyI04oCgynDnhKtIH&#10;eD/ds+/F2r9pRxNrv9qMXl1juTAF1hY1MA5l2JQ6c4ydMf5I/GSz3CzJjITxZkb89Xp2vV2RWbwN&#10;FtF6vl6t1sGfptoEJK2bomDcmJvmnYC8rPuNk5ebVI4Tz9dr99b+npd/79wN23sglichBSHxb8Jk&#10;to2XixnZkmiWLPzlzA+SmyT2SULW2/OQ7hrOvj2kF/Yl23GmCeMMglf2pWNGjPuPUECFmxJte/9j&#10;09KH3WHk+Sv717F3HfsWCK5ngTD1q90kvr1f2VkLBlYbzjhcm4n4dA3y6V+Aq78AAAD//wMAUEsD&#10;BBQABgAIAAAAIQCxAgNT4QAAAAsBAAAPAAAAZHJzL2Rvd25yZXYueG1sTI/BasMwEETvhf6D2EBv&#10;jSybtI5jOYTQ9hQKSQqlN8Xa2CbWyliK7fx9lVN7HPYx8zZfT6ZlA/ausSRBzCNgSKXVDVUSvo7v&#10;zykw5xVp1VpCCTd0sC4eH3KVaTvSHoeDr1goIZcpCbX3Xca5K2s0ys1thxRuZ9sb5UPsK657NYZy&#10;0/I4il64UQ2FhVp1uK2xvByuRsLHqMZNIt6G3eW8vf0cF5/fO4FSPs2mzQqYx8n/wXDXD+pQBKeT&#10;vZJ2rA05WsZxYCXEaQLsTohFKoCdJCxfE+BFzv//UPwCAAD//wMAUEsBAi0AFAAGAAgAAAAhALaD&#10;OJL+AAAA4QEAABMAAAAAAAAAAAAAAAAAAAAAAFtDb250ZW50X1R5cGVzXS54bWxQSwECLQAUAAYA&#10;CAAAACEAOP0h/9YAAACUAQAACwAAAAAAAAAAAAAAAAAvAQAAX3JlbHMvLnJlbHNQSwECLQAUAAYA&#10;CAAAACEAZ2H/uKYDAABKDAAADgAAAAAAAAAAAAAAAAAuAgAAZHJzL2Uyb0RvYy54bWxQSwECLQAU&#10;AAYACAAAACEAsQIDU+EAAAALAQAADwAAAAAAAAAAAAAAAAAABgAAZHJzL2Rvd25yZXYueG1sUEsF&#10;BgAAAAAEAAQA8wAAAA4HAAAAAA==&#10;">
          <v:rect id="Rectangle 53" o:spid="_x0000_s1028" style="position:absolute;left:831;top:14552;width:512;height:5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MArMYA&#10;AADcAAAADwAAAGRycy9kb3ducmV2LnhtbESPT2sCMRTE70K/Q3iF3jS7/mlla5QiiHoQrRXB22Pz&#10;urt087Ikqa7f3giCx2FmfsNMZq2pxZmcrywrSHsJCOLc6ooLBYefRXcMwgdkjbVlUnAlD7PpS2eC&#10;mbYX/qbzPhQiQthnqKAMocmk9HlJBn3PNsTR+7XOYIjSFVI7vES4qWU/Sd6lwYrjQokNzUvK//b/&#10;RsF8eXJpssW0b46j3eC4aYp6fVLq7bX9+gQRqA3P8KO90gpGww+4n4lHQE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4MArMYAAADcAAAADwAAAAAAAAAAAAAAAACYAgAAZHJz&#10;L2Rvd25yZXYueG1sUEsFBgAAAAAEAAQA9QAAAIsDAAAAAA==&#10;" fillcolor="#943634" strokecolor="#943634"/>
          <v:rect id="Rectangle 54" o:spid="_x0000_s1027" style="position:absolute;left:831;top:15117;width:512;height:4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yU3sMA&#10;AADcAAAADwAAAGRycy9kb3ducmV2LnhtbERPz2vCMBS+C/4P4Q12s2mdDqlGkcLYPAy3TgRvj+bZ&#10;ljUvJclq998vh4HHj+/3ZjeaTgzkfGtZQZakIIgrq1uuFZy+XmYrED4ga+wsk4Jf8rDbTicbzLW9&#10;8ScNZahFDGGfo4ImhD6X0lcNGfSJ7Ykjd7XOYIjQ1VI7vMVw08l5mj5Lgy3HhgZ7Khqqvssfo6B4&#10;vbgsPWI2N+flx9P5va+7w0Wpx4dxvwYRaAx38b/7TStYLuLaeCYe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hyU3sMAAADcAAAADwAAAAAAAAAAAAAAAACYAgAAZHJzL2Rv&#10;d25yZXYueG1sUEsFBgAAAAAEAAQA9QAAAIgDAAAAAA==&#10;" fillcolor="#943634" strokecolor="#943634"/>
          <v:shapetype id="_x0000_t202" coordsize="21600,21600" o:spt="202" path="m,l,21600r21600,l21600,xe">
            <v:stroke joinstyle="miter"/>
            <v:path gradientshapeok="t" o:connecttype="rect"/>
          </v:shapetype>
          <v:shape id="Text Box 55" o:spid="_x0000_s1026" type="#_x0000_t202" style="position:absolute;left:726;top:14496;width:659;height:690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xDsUA&#10;AADcAAAADwAAAGRycy9kb3ducmV2LnhtbESP0WrCQBRE3wv9h+UW+qabxlo1ukooFCpaxegHXLLX&#10;JDR7N2TXmP69Kwh9HGbmDLNY9aYWHbWusqzgbRiBIM6trrhQcDp+DaYgnEfWWFsmBX/kYLV8flpg&#10;ou2VD9RlvhABwi5BBaX3TSKly0sy6Ia2IQ7e2bYGfZBtIXWL1wA3tYyj6EMarDgslNjQZ0n5b3Yx&#10;CrofE6frfDeT2TYeTSajzT69bJR6fenTOQhPvf8PP9rfWsH4fQb3M+EI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BzEOxQAAANwAAAAPAAAAAAAAAAAAAAAAAJgCAABkcnMv&#10;ZG93bnJldi54bWxQSwUGAAAAAAQABAD1AAAAigMAAAAA&#10;" filled="f" stroked="f">
            <v:textbox inset="0,0,0,0">
              <w:txbxContent>
                <w:p w14:paraId="07E43807" w14:textId="77777777" w:rsidR="0024755C" w:rsidRDefault="00726C34" w:rsidP="0024755C">
                  <w:pPr>
                    <w:pStyle w:val="Footer"/>
                    <w:ind w:right="34"/>
                    <w:jc w:val="center"/>
                    <w:rPr>
                      <w:b/>
                      <w:bCs/>
                      <w:i/>
                      <w:iCs/>
                      <w:color w:val="FFFFFF" w:themeColor="background1"/>
                      <w:sz w:val="36"/>
                      <w:szCs w:val="36"/>
                    </w:rPr>
                  </w:pPr>
                  <w:r>
                    <w:fldChar w:fldCharType="begin"/>
                  </w:r>
                  <w:r w:rsidR="0024755C">
                    <w:instrText xml:space="preserve"> PAGE    \* MERGEFORMAT </w:instrText>
                  </w:r>
                  <w:r>
                    <w:fldChar w:fldCharType="separate"/>
                  </w:r>
                  <w:r w:rsidR="00526946" w:rsidRPr="00526946"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t>1</w:t>
                  </w:r>
                  <w:r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fldChar w:fldCharType="end"/>
                  </w:r>
                </w:p>
              </w:txbxContent>
            </v:textbox>
          </v:shape>
          <w10:wrap anchorx="margin" anchory="margin"/>
        </v:group>
      </w:pict>
    </w:r>
    <w:r w:rsidR="0024755C">
      <w:t>v</w:t>
    </w:r>
    <w:r w:rsidR="00526946">
      <w:rPr>
        <w:sz w:val="16"/>
      </w:rPr>
      <w:t>ersion 10.1.0.</w:t>
    </w:r>
  </w:p>
  <w:p w14:paraId="6DFB9E20" w14:textId="77777777" w:rsidR="0024755C" w:rsidRDefault="002475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133AC" w14:textId="77777777" w:rsidR="00521954" w:rsidRDefault="00521954">
      <w:pPr>
        <w:spacing w:after="0" w:line="240" w:lineRule="auto"/>
      </w:pPr>
      <w:r>
        <w:separator/>
      </w:r>
    </w:p>
  </w:footnote>
  <w:footnote w:type="continuationSeparator" w:id="0">
    <w:p w14:paraId="19A7F7B1" w14:textId="77777777" w:rsidR="00521954" w:rsidRDefault="005219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9E56" w14:textId="77777777" w:rsidR="00E21247" w:rsidRDefault="00E21247" w:rsidP="0024755C">
    <w:pPr>
      <w:pStyle w:val="Header"/>
      <w:tabs>
        <w:tab w:val="clear" w:pos="4680"/>
        <w:tab w:val="clear" w:pos="9360"/>
        <w:tab w:val="right" w:pos="9026"/>
      </w:tabs>
    </w:pPr>
  </w:p>
  <w:p w14:paraId="44E871BC" w14:textId="77777777" w:rsidR="00000000" w:rsidRDefault="00000000" w:rsidP="0024755C">
    <w:pPr>
      <w:pStyle w:val="Header"/>
      <w:tabs>
        <w:tab w:val="clear" w:pos="4680"/>
        <w:tab w:val="clear" w:pos="9360"/>
        <w:tab w:val="right" w:pos="9026"/>
      </w:tabs>
    </w:pPr>
    <w:r>
      <w:rPr>
        <w:noProof/>
        <w:lang w:val="en-IN" w:eastAsia="en-IN"/>
      </w:rPr>
      <w:pict w14:anchorId="45278290">
        <v:group id="Group 468" o:spid="_x0000_s1031" style="position:absolute;margin-left:0;margin-top:0;width:593.5pt;height:66.45pt;z-index:251656192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bezkwMAAJUJAAAOAAAAZHJzL2Uyb0RvYy54bWzMVttu2zgQfS+w/0DoXdHFlG0JcYrEl6BA&#10;dhv08gG0REnESqSWpCOnwf77DklJjWMEDVqgWD/IJIcczZw5Z8TL98e2QQ9UKib4yosuQg9RnouC&#10;8Wrlff2y85ceUprwgjSC05X3SJX3/uqPd5d9l9FY1KIpqETghKus71ZerXWXBYHKa9oSdSE6ysFY&#10;CtkSDVNZBYUkPXhvmyAOw3nQC1l0UuRUKVjdOKN3Zf2XJc31x7JUVKNm5UFs2j6lfe7NM7i6JFkl&#10;SVezfAiD/EQULWEcXjq52hBN0EGyM1cty6VQotQXuWgDUZYspzYHyCYKX2RzK8Whs7lUWV91E0wA&#10;7Qucftpt/tfDvUSsWHl4DqXipIUi2fciswDw9F2Vwa5b2X3u7qXLEYZ3Iv9bgTl4aTfzym1G+/5P&#10;UYBDctDCwnMsZWtcQOLoaKvwOFWBHjXKYXGRzBY4gWLlYFviWRolrkx5DbU0xyBQMKXj6nY4GCXL&#10;eOaORXDMmAOSuVfaMIewTE7ANvUdUPVrgH6uSUdtnZSBagI0HQG9hvztJoQdpHbfmjs88yMf8ERc&#10;rGvCK2o3f3nsALvI5mEiBtfuiJkoKMYP8YUAACgAwzoh2QixQSp2SFkJTDCRrJNK31LRIjNYeUpL&#10;wqparwXnICYhI1tH8nCntMN3PGDKysWONQ2sk6zhqIcaJXFiDyjRsMIYjU3Jar9uJHogoMpZtMTp&#10;zVCsk23Afl5YZzUlxXYYa8IaN4aoG278QVoQzjBysntKw3S73C6xj+P51sfhZuNf79bYn++iRbKZ&#10;bdbrTfSvCS3CWc2KgnIT3dgCIvw2RgzNyIl3agITDMGpd8tHCHb8t0EDM101HS33oni8lwbagaS/&#10;i60LUJyT/ycoNJCwoQjDIoQykG/Uv3Lin8h6LaXoTYlARidsdQfG/H7I1hNZj1TFIZDXtoIzTZ+R&#10;VULgb6Tn/40yJ8Q/0cfO/s718Sq3nMztx+cpjWIc3sSpv5svFz7e4cRPF+HSD6P0Jp2HOMWb3akK&#10;7hinv66CN2o/tL/z3EjWMg33goa10O2nTSR7rRFMIjbhj/Ia/1+XGZICehwQH24wMKiF/OahHm4D&#10;0Pj+ORBJPdR84EDrNMLYXB/sBCeLGCbyuWX/3EJ4Dq5WnvaQG661u3IcOmmaqZGJ6VZcmA9DyWwn&#10;NTJx4n+uffvdgm+/zWW4p5jLxfO53f/9NnX1HwAAAP//AwBQSwMEFAAGAAgAAAAhACKuMl3cAAAA&#10;BgEAAA8AAABkcnMvZG93bnJldi54bWxMj8FuwjAQRO+V+g/WIvVSFQcqAU3joKpST62EoHyAiZck&#10;YK8j24GUr+/SS7msdjSr2TfFcnBWnDDE1pOCyTgDgVR501KtYPv98bQAEZMmo60nVPCDEZbl/V2h&#10;c+PPtMbTJtWCQyjmWkGTUpdLGasGnY5j3yGxt/fB6cQy1NIEfeZwZ+U0y2bS6Zb4Q6M7fG+wOm56&#10;pyDM++MsdV8X+3hZfx72ftVvh5VSD6Ph7RVEwiH9H8MVn9GhZKad78lEYRVwkfQ3r95kMWe94+15&#10;+gKyLOQtfvkLAAD//wMAUEsBAi0AFAAGAAgAAAAhALaDOJL+AAAA4QEAABMAAAAAAAAAAAAAAAAA&#10;AAAAAFtDb250ZW50X1R5cGVzXS54bWxQSwECLQAUAAYACAAAACEAOP0h/9YAAACUAQAACwAAAAAA&#10;AAAAAAAAAAAvAQAAX3JlbHMvLnJlbHNQSwECLQAUAAYACAAAACEAIlW3s5MDAACVCQAADgAAAAAA&#10;AAAAAAAAAAAuAgAAZHJzL2Uyb0RvYy54bWxQSwECLQAUAAYACAAAACEAIq4yXdwAAAAGAQAADwAA&#10;AAAAAAAAAAAAAADtBQAAZHJzL2Rvd25yZXYueG1sUEsFBgAAAAAEAAQA8wAAAPYGAAAAAA==&#10;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" o:spid="_x0000_s1033" type="#_x0000_t32" style="position:absolute;left:9;top:1431;width:1582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<v:rect id="Rectangle 470" o:spid="_x0000_s1032" style="position:absolute;left:8;top:9;width:4031;height:14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<w10:wrap anchorx="page" anchory="page"/>
        </v:group>
      </w:pict>
    </w:r>
    <w:r>
      <w:rPr>
        <w:noProof/>
        <w:lang w:val="en-IN" w:eastAsia="en-IN"/>
      </w:rPr>
      <w:pict w14:anchorId="71DD983E">
        <v:rect id="Rectangle 471" o:spid="_x0000_s1030" style="position:absolute;margin-left:0;margin-top:0;width:7.15pt;height:63.15pt;z-index:251657216;visibility:visible;mso-height-percent:900;mso-position-horizontal:center;mso-position-horizontal-relative:right-margin-area;mso-position-vertical:top;mso-position-vertical-relative:page;mso-height-percent:90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6UYIwIAAEQEAAAOAAAAZHJzL2Uyb0RvYy54bWysU8FuEzEQvSPxD5bvZDdRQtNVNlWVUoRU&#10;aEXhAxyvN2the8zYySZ8PWNvEtJyQ+xh5fGMn9+8eV7c7K1hO4VBg6v5eFRyppyERrtNzb9/u383&#10;5yxE4RphwKmaH1TgN8u3bxa9r9QEOjCNQkYgLlS9r3kXo6+KIshOWRFG4JWjZAtoRaQQN0WDoid0&#10;a4pJWb4vesDGI0gVAu3eDUm+zPhtq2R8bNugIjM1J24x/zH/1+lfLBei2qDwnZZHGuIfWFihHV16&#10;hroTUbAt6r+grJYIAdo4kmALaFstVe6BuhmXr7p57oRXuRcSJ/izTOH/wcovuydkuqn59GrMmROW&#10;hvSVZBNuYxRLmyRR70NFlc/+CVOTwT+A/BGYg1VHdeoWEfpOiYaI5frixYEUBDrK1v1naAhfbCNk&#10;tfYt2gRIOrB9HsrhPBS1j0zS5nU5L2ecScrMSxr5LBEqRHU66zHEjwosS4uaI3HP2GL3EOJQeirJ&#10;3MHo5l4bk4NkM7UyyHaCDCKkVC6eLgiXlcaxnrjMJrMM/iKXzfoaZdCBtLpEsTqS2422qZf0Df5L&#10;0n1wTfZiFNoMa+rROGr1JN8whjU0B5ISYbAyPT1adIC/OOvJxjUPP7cCFWfmk6NxXI+n0+T7HExn&#10;VxMK8DKzvswIJwmq5pGzYbmKw1vZetSbjm4a5/Yd3NIIW531TfwGVkeyZNU8oeOzSm/hMs5Vfx7/&#10;8jcAAAD//wMAUEsDBBQABgAIAAAAIQBATT5F3AAAAAQBAAAPAAAAZHJzL2Rvd25yZXYueG1sTI8x&#10;T8MwEIV3JP6DdUgsiNq0VYVCnApVsDAgNWWA7RIfcZT4HMVOG/j1uCyw3NPpnd77Lt/OrhdHGkPr&#10;WcPdQoEgrr1pudHwdni+vQcRIrLB3jNp+KIA2+LyIsfM+BPv6VjGRqQQDhlqsDEOmZShtuQwLPxA&#10;nLxPPzqMaR0baUY8pXDXy6VSG+mw5dRgcaCdpborJ6fhpZrK7/XuULfdq71R70E97T86ra+v5scH&#10;EJHm+HcMZ/yEDkViqvzEJoheQ3ok/s6zt16BqJIuNyuQRS7/wxc/AAAA//8DAFBLAQItABQABgAI&#10;AAAAIQC2gziS/gAAAOEBAAATAAAAAAAAAAAAAAAAAAAAAABbQ29udGVudF9UeXBlc10ueG1sUEsB&#10;Ai0AFAAGAAgAAAAhADj9If/WAAAAlAEAAAsAAAAAAAAAAAAAAAAALwEAAF9yZWxzLy5yZWxzUEsB&#10;Ai0AFAAGAAgAAAAhAO9rpRgjAgAARAQAAA4AAAAAAAAAAAAAAAAALgIAAGRycy9lMm9Eb2MueG1s&#10;UEsBAi0AFAAGAAgAAAAhAEBNPkXcAAAABAEAAA8AAAAAAAAAAAAAAAAAfQQAAGRycy9kb3ducmV2&#10;LnhtbFBLBQYAAAAABAAEAPMAAACGBQAAAAA=&#10;" fillcolor="#4bacc6 [3208]" strokecolor="#4f81bd [3204]">
          <w10:wrap anchorx="margin" anchory="page"/>
        </v:rect>
      </w:pict>
    </w:r>
    <w:r>
      <w:rPr>
        <w:noProof/>
        <w:lang w:val="en-IN" w:eastAsia="en-IN"/>
      </w:rPr>
      <w:pict w14:anchorId="2AEE1C2A">
        <v:rect id="Rectangle 472" o:spid="_x0000_s1029" style="position:absolute;margin-left:0;margin-top:0;width:7.15pt;height:63.15pt;z-index:251658240;visibility:visible;mso-height-percent:900;mso-position-horizontal:center;mso-position-horizontal-relative:left-margin-area;mso-position-vertical:top;mso-position-vertical-relative:page;mso-height-percent:90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QH+JAIAAEQEAAAOAAAAZHJzL2Uyb0RvYy54bWysU9tuEzEQfUfiHyy/k91ECU1X2VRVShFS&#10;oRWFD5h4vVkL3xg72YSvZ+xNQlreEPuw8njGx2fOHC9u9kazncSgnK35eFRyJq1wjbKbmn//dv9u&#10;zlmIYBvQzsqaH2TgN8u3bxa9r+TEdU43EhmB2FD1vuZdjL4qiiA6aSCMnJeWkq1DA5FC3BQNQk/o&#10;RheTsnxf9A4bj07IEGj3bkjyZcZvWyniY9sGGZmuOXGL+Y/5v07/YrmAaoPgOyWONOAfWBhQli49&#10;Q91BBLZF9ReUUQJdcG0cCWcK17ZKyNwDdTMuX3Xz3IGXuRcSJ/izTOH/wYovuydkqqn59GrCmQVD&#10;Q/pKsoHdaMnSJknU+1BR5bN/wtRk8A9O/AjMulVHdfIW0fWdhIaIjVN98eJACgIdZev+s2sIH7bR&#10;ZbX2LZoESDqwfR7K4TwUuY9M0OZ1OS9nnAnKzEsa+SxfANXprMcQP0pnWFrUHIl7xobdQ4iJC1Sn&#10;kszdadXcK61zkGwmVxrZDsggIIS08XRBuKzUlvXEZTaZZfAXuWzW1yiDDqTVJYpRkdyulUm9pG/w&#10;X5Lug22yFyMoPayJuLZHLZN8wxjWrjmQlOgGK9PTo0Xn8BdnPdm45uHnFlBypj9ZGsf1eDpNvs/B&#10;dHY1oQAvM+vLDFhBUDWPnA3LVRzeytaj2nR00zi3b90tjbBVWd803oHVkSxZNct+fFbpLVzGuerP&#10;41/+BgAA//8DAFBLAwQUAAYACAAAACEAQE0+RdwAAAAEAQAADwAAAGRycy9kb3ducmV2LnhtbEyP&#10;MU/DMBCFdyT+g3VILIjatFWFQpwKVbAwIDVlgO0SH3GU+BzFThv49bgssNzT6Z3e+y7fzq4XRxpD&#10;61nD3UKBIK69abnR8HZ4vr0HESKywd4zafiiANvi8iLHzPgT7+lYxkakEA4ZarAxDpmUobbkMCz8&#10;QJy8Tz86jGkdG2lGPKVw18ulUhvpsOXUYHGgnaW6Kyen4aWayu/17lC33au9Ue9BPe0/Oq2vr+bH&#10;BxCR5vh3DGf8hA5FYqr8xCaIXkN6JP7Os7degaiSLjcrkEUu/8MXPwAAAP//AwBQSwECLQAUAAYA&#10;CAAAACEAtoM4kv4AAADhAQAAEwAAAAAAAAAAAAAAAAAAAAAAW0NvbnRlbnRfVHlwZXNdLnhtbFBL&#10;AQItABQABgAIAAAAIQA4/SH/1gAAAJQBAAALAAAAAAAAAAAAAAAAAC8BAABfcmVscy8ucmVsc1BL&#10;AQItABQABgAIAAAAIQAAWQH+JAIAAEQEAAAOAAAAAAAAAAAAAAAAAC4CAABkcnMvZTJvRG9jLnht&#10;bFBLAQItABQABgAIAAAAIQBATT5F3AAAAAQBAAAPAAAAAAAAAAAAAAAAAH4EAABkcnMvZG93bnJl&#10;di54bWxQSwUGAAAAAAQABADzAAAAhwUAAAAA&#10;" fillcolor="#4bacc6 [3208]" strokecolor="#4f81bd [3204]">
          <w10:wrap anchorx="margin" anchory="page"/>
        </v:rect>
      </w:pict>
    </w:r>
    <w:r w:rsidR="00654EF5">
      <w:tab/>
    </w:r>
    <w:r w:rsidR="0024755C">
      <w:rPr>
        <w:noProof/>
        <w:lang w:val="en-IN" w:eastAsia="en-IN"/>
      </w:rPr>
      <w:drawing>
        <wp:inline distT="0" distB="0" distL="0" distR="0" wp14:anchorId="7E580AFC" wp14:editId="12AA5F62">
          <wp:extent cx="684904" cy="684904"/>
          <wp:effectExtent l="19050" t="0" r="896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4904" cy="684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85CFB"/>
    <w:multiLevelType w:val="multilevel"/>
    <w:tmpl w:val="BFCA523C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7DF560F1"/>
    <w:multiLevelType w:val="hybridMultilevel"/>
    <w:tmpl w:val="766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156665">
    <w:abstractNumId w:val="1"/>
  </w:num>
  <w:num w:numId="2" w16cid:durableId="1321350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ayMDW0MDM2MjRU0lEKTi0uzszPAykwqQUAYfORAiwAAAA="/>
  </w:docVars>
  <w:rsids>
    <w:rsidRoot w:val="00654EF5"/>
    <w:rsid w:val="00000D8B"/>
    <w:rsid w:val="000379A0"/>
    <w:rsid w:val="000409C8"/>
    <w:rsid w:val="00052048"/>
    <w:rsid w:val="000A4B64"/>
    <w:rsid w:val="00133C6C"/>
    <w:rsid w:val="00176708"/>
    <w:rsid w:val="00194ACD"/>
    <w:rsid w:val="001B389B"/>
    <w:rsid w:val="00212085"/>
    <w:rsid w:val="0024755C"/>
    <w:rsid w:val="00294A96"/>
    <w:rsid w:val="002B7B47"/>
    <w:rsid w:val="002D6978"/>
    <w:rsid w:val="00312661"/>
    <w:rsid w:val="00316364"/>
    <w:rsid w:val="00362466"/>
    <w:rsid w:val="003A3D25"/>
    <w:rsid w:val="003B5C43"/>
    <w:rsid w:val="003F3365"/>
    <w:rsid w:val="004256B9"/>
    <w:rsid w:val="004925D9"/>
    <w:rsid w:val="004B3ACC"/>
    <w:rsid w:val="004D0FCE"/>
    <w:rsid w:val="004E416C"/>
    <w:rsid w:val="004E6ECC"/>
    <w:rsid w:val="00521954"/>
    <w:rsid w:val="00526946"/>
    <w:rsid w:val="00534F86"/>
    <w:rsid w:val="00555A16"/>
    <w:rsid w:val="005702FB"/>
    <w:rsid w:val="005C439A"/>
    <w:rsid w:val="005F706D"/>
    <w:rsid w:val="005F70F5"/>
    <w:rsid w:val="00607FE7"/>
    <w:rsid w:val="0065310A"/>
    <w:rsid w:val="00654EF5"/>
    <w:rsid w:val="00657C28"/>
    <w:rsid w:val="00663F7E"/>
    <w:rsid w:val="006665A2"/>
    <w:rsid w:val="00666827"/>
    <w:rsid w:val="006923F6"/>
    <w:rsid w:val="006F16A9"/>
    <w:rsid w:val="00717B1F"/>
    <w:rsid w:val="00726C34"/>
    <w:rsid w:val="00780D60"/>
    <w:rsid w:val="007B3E62"/>
    <w:rsid w:val="008075AF"/>
    <w:rsid w:val="008902F3"/>
    <w:rsid w:val="008B0681"/>
    <w:rsid w:val="008C78B2"/>
    <w:rsid w:val="00922A54"/>
    <w:rsid w:val="00980CB3"/>
    <w:rsid w:val="009D07E6"/>
    <w:rsid w:val="00A07136"/>
    <w:rsid w:val="00A17474"/>
    <w:rsid w:val="00A32902"/>
    <w:rsid w:val="00AD7D2C"/>
    <w:rsid w:val="00AE2B3B"/>
    <w:rsid w:val="00B11F41"/>
    <w:rsid w:val="00B14FFF"/>
    <w:rsid w:val="00B320BD"/>
    <w:rsid w:val="00B51991"/>
    <w:rsid w:val="00B547EA"/>
    <w:rsid w:val="00B67500"/>
    <w:rsid w:val="00BD7659"/>
    <w:rsid w:val="00BE68BA"/>
    <w:rsid w:val="00C02CDB"/>
    <w:rsid w:val="00C167EE"/>
    <w:rsid w:val="00C32D48"/>
    <w:rsid w:val="00C42549"/>
    <w:rsid w:val="00CD7956"/>
    <w:rsid w:val="00D006E6"/>
    <w:rsid w:val="00D0644A"/>
    <w:rsid w:val="00D5726F"/>
    <w:rsid w:val="00D65F06"/>
    <w:rsid w:val="00D94BA4"/>
    <w:rsid w:val="00DF013D"/>
    <w:rsid w:val="00E119E8"/>
    <w:rsid w:val="00E21247"/>
    <w:rsid w:val="00E37545"/>
    <w:rsid w:val="00E47189"/>
    <w:rsid w:val="00E75034"/>
    <w:rsid w:val="00E84BFF"/>
    <w:rsid w:val="00E86AA3"/>
    <w:rsid w:val="00EE6966"/>
    <w:rsid w:val="00F0548A"/>
    <w:rsid w:val="00F107D4"/>
    <w:rsid w:val="00F163CB"/>
    <w:rsid w:val="00F702E8"/>
    <w:rsid w:val="00F71DDD"/>
    <w:rsid w:val="00F91016"/>
    <w:rsid w:val="00FA58B3"/>
    <w:rsid w:val="00FC2C60"/>
    <w:rsid w:val="00FC36B6"/>
    <w:rsid w:val="00FD3D2A"/>
    <w:rsid w:val="01855392"/>
    <w:rsid w:val="02194351"/>
    <w:rsid w:val="27488523"/>
    <w:rsid w:val="57666795"/>
    <w:rsid w:val="5BFFB5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7590FF"/>
  <w15:docId w15:val="{4F2F2570-2C7F-4662-B630-8B563B9C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Code" w:uiPriority="50"/>
  </w:latentStyles>
  <w:style w:type="paragraph" w:default="1" w:styleId="Normal">
    <w:name w:val="Normal"/>
    <w:qFormat/>
    <w:rsid w:val="00B6750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4EF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5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EF5"/>
  </w:style>
  <w:style w:type="character" w:styleId="Hyperlink">
    <w:name w:val="Hyperlink"/>
    <w:basedOn w:val="DefaultParagraphFont"/>
    <w:uiPriority w:val="99"/>
    <w:unhideWhenUsed/>
    <w:rsid w:val="00654EF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E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4EF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1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016"/>
    <w:rPr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9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E12EB-FCDA-4813-9454-2D1B74502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demy</dc:creator>
  <cp:lastModifiedBy>Nicholas Burgess</cp:lastModifiedBy>
  <cp:revision>10</cp:revision>
  <dcterms:created xsi:type="dcterms:W3CDTF">2018-07-18T09:36:00Z</dcterms:created>
  <dcterms:modified xsi:type="dcterms:W3CDTF">2023-08-28T18:29:00Z</dcterms:modified>
</cp:coreProperties>
</file>